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3876D" w14:textId="47BD0656" w:rsidR="00BD362A" w:rsidRDefault="00D57159">
      <w:r>
        <w:t xml:space="preserve">The first person Konjou Masao made a contract with after having similar passion for creation. The first ever spirit smith that provided weapons to the clan. His constant brainstorming with Masao gave birth to spirit armor that negates a portion of damage from spirit power and increases the efficiency of spirit flow. </w:t>
      </w:r>
    </w:p>
    <w:p w14:paraId="39A8FCB1" w14:textId="27CCB990" w:rsidR="00D57159" w:rsidRDefault="00D57159">
      <w:r>
        <w:t>An intense battle destroyed</w:t>
      </w:r>
      <w:r w:rsidR="006C04F1">
        <w:t xml:space="preserve"> the original Kuro Yaiba but was fixed by </w:t>
      </w:r>
      <w:r w:rsidR="00E76A52">
        <w:t xml:space="preserve">Masao, </w:t>
      </w:r>
      <w:proofErr w:type="spellStart"/>
      <w:r w:rsidR="006C04F1">
        <w:t>Raqeav</w:t>
      </w:r>
      <w:proofErr w:type="spellEnd"/>
      <w:r w:rsidR="006C04F1">
        <w:t>, Mei, &lt;X&gt;, and &lt;X&gt; creating the current Kuro Yaiba. A Tampered Blade.</w:t>
      </w:r>
    </w:p>
    <w:p w14:paraId="7857F49F" w14:textId="64B58616" w:rsidR="006C04F1" w:rsidRDefault="006C04F1">
      <w:r>
        <w:t xml:space="preserve">After Masao’s death, </w:t>
      </w:r>
      <w:proofErr w:type="spellStart"/>
      <w:r>
        <w:t>Raqeav</w:t>
      </w:r>
      <w:proofErr w:type="spellEnd"/>
      <w:r>
        <w:t xml:space="preserve"> left the Konjou Clan in pursuit of greater power to craft the ultimate blade. His apprentice took over the role of the clan’s spirit smith, who only has contact with Konjou Yousuke, Kosuke Sakurai, and Yamazaki Dai.</w:t>
      </w:r>
    </w:p>
    <w:p w14:paraId="22E5E7FD" w14:textId="77777777" w:rsidR="006C04F1" w:rsidRDefault="006C04F1"/>
    <w:sectPr w:rsidR="006C04F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trS0NDM1MLE0NDJW0lEKTi0uzszPAykwrAUAkUgpkSwAAAA="/>
  </w:docVars>
  <w:rsids>
    <w:rsidRoot w:val="00FE3AE5"/>
    <w:rsid w:val="006C04F1"/>
    <w:rsid w:val="00BD362A"/>
    <w:rsid w:val="00D57159"/>
    <w:rsid w:val="00E76A52"/>
    <w:rsid w:val="00FE3AE5"/>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8FAAF"/>
  <w15:chartTrackingRefBased/>
  <w15:docId w15:val="{DEA5ADE0-A256-46FF-9A85-60A431329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3</cp:revision>
  <dcterms:created xsi:type="dcterms:W3CDTF">2022-11-21T21:33:00Z</dcterms:created>
  <dcterms:modified xsi:type="dcterms:W3CDTF">2022-11-21T23:03:00Z</dcterms:modified>
</cp:coreProperties>
</file>